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 xml:space="preserve">CMPS 356 Enterprise Application Development - </w:t>
      </w:r>
      <w:proofErr w:type="gramStart"/>
      <w:r w:rsidRPr="000E764D">
        <w:rPr>
          <w:sz w:val="32"/>
          <w:szCs w:val="32"/>
        </w:rPr>
        <w:t>Spring</w:t>
      </w:r>
      <w:proofErr w:type="gramEnd"/>
      <w:r w:rsidRPr="000E764D">
        <w:rPr>
          <w:sz w:val="32"/>
          <w:szCs w:val="32"/>
        </w:rPr>
        <w:t xml:space="preserve"> 201</w:t>
      </w:r>
      <w:r w:rsidR="00010E45">
        <w:rPr>
          <w:sz w:val="32"/>
          <w:szCs w:val="32"/>
        </w:rPr>
        <w:t>8</w:t>
      </w:r>
    </w:p>
    <w:p w14:paraId="1583A845" w14:textId="194028DC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202A46">
        <w:rPr>
          <w:b/>
          <w:color w:val="4E81BD"/>
          <w:sz w:val="28"/>
        </w:rPr>
        <w:t>9</w:t>
      </w:r>
      <w:r w:rsidR="000E764D" w:rsidRPr="000E764D">
        <w:rPr>
          <w:b/>
          <w:color w:val="4E81BD"/>
          <w:sz w:val="28"/>
        </w:rPr>
        <w:t xml:space="preserve">– </w:t>
      </w:r>
      <w:r w:rsidR="00202A46">
        <w:rPr>
          <w:b/>
          <w:color w:val="4E81BD"/>
          <w:sz w:val="28"/>
        </w:rPr>
        <w:t>Database</w:t>
      </w:r>
      <w:r w:rsidR="00280A4C">
        <w:rPr>
          <w:b/>
          <w:color w:val="4E81BD"/>
          <w:sz w:val="28"/>
        </w:rPr>
        <w:t xml:space="preserve"> - Mongo</w:t>
      </w:r>
      <w:r w:rsidR="0078775A">
        <w:rPr>
          <w:b/>
          <w:color w:val="4E81BD"/>
          <w:sz w:val="28"/>
        </w:rPr>
        <w:t xml:space="preserve"> 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734"/>
        <w:gridCol w:w="6826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</w:t>
      </w:r>
      <w:proofErr w:type="gramStart"/>
      <w:r w:rsidR="00594248">
        <w:rPr>
          <w:b/>
          <w:i/>
          <w:iCs/>
          <w:sz w:val="21"/>
          <w:szCs w:val="21"/>
          <w:highlight w:val="yellow"/>
        </w:rPr>
        <w:t>x%</w:t>
      </w:r>
      <w:proofErr w:type="gramEnd"/>
      <w:r w:rsidR="00594248">
        <w:rPr>
          <w:b/>
          <w:i/>
          <w:iCs/>
          <w:sz w:val="21"/>
          <w:szCs w:val="21"/>
          <w:highlight w:val="yellow"/>
        </w:rPr>
        <w:t>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Accent1"/>
        <w:tblW w:w="9805" w:type="dxa"/>
        <w:tblLayout w:type="fixed"/>
        <w:tblLook w:val="04A0" w:firstRow="1" w:lastRow="0" w:firstColumn="1" w:lastColumn="0" w:noHBand="0" w:noVBand="1"/>
      </w:tblPr>
      <w:tblGrid>
        <w:gridCol w:w="4450"/>
        <w:gridCol w:w="774"/>
        <w:gridCol w:w="1660"/>
        <w:gridCol w:w="2021"/>
        <w:gridCol w:w="900"/>
      </w:tblGrid>
      <w:tr w:rsidR="00AE6B3B" w:rsidRPr="000D0B38" w14:paraId="431162A9" w14:textId="77777777" w:rsidTr="009D71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74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60" w:type="dxa"/>
          </w:tcPr>
          <w:p w14:paraId="4F379030" w14:textId="5B4B73B3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</w:p>
        </w:tc>
        <w:tc>
          <w:tcPr>
            <w:tcW w:w="2021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900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0D02CA89" w14:textId="7CA5B1B8" w:rsidR="00813150" w:rsidRPr="00813150" w:rsidRDefault="00A714C5" w:rsidP="00EA4775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sz w:val="23"/>
                <w:szCs w:val="23"/>
              </w:rPr>
              <w:t xml:space="preserve">Created </w:t>
            </w:r>
            <w:r w:rsidR="00665CD8">
              <w:rPr>
                <w:sz w:val="23"/>
                <w:szCs w:val="23"/>
              </w:rPr>
              <w:t xml:space="preserve">the </w:t>
            </w:r>
            <w:r>
              <w:rPr>
                <w:sz w:val="23"/>
                <w:szCs w:val="23"/>
              </w:rPr>
              <w:t>four Models [Book, Author, Borrower, and Borrowing]</w:t>
            </w:r>
            <w:r w:rsidR="00062706">
              <w:rPr>
                <w:sz w:val="23"/>
                <w:szCs w:val="23"/>
              </w:rPr>
              <w:t xml:space="preserve"> with all the necessary validations</w:t>
            </w:r>
          </w:p>
        </w:tc>
        <w:tc>
          <w:tcPr>
            <w:tcW w:w="774" w:type="dxa"/>
          </w:tcPr>
          <w:p w14:paraId="3F2094C7" w14:textId="52030AAC" w:rsidR="003F3C9F" w:rsidRPr="000D0B38" w:rsidRDefault="00EC2FB8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5FF87A2C" w14:textId="56AAA988" w:rsidR="003F3C9F" w:rsidRPr="000D0B38" w:rsidRDefault="00FA0FC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ly done</w:t>
            </w:r>
          </w:p>
        </w:tc>
        <w:tc>
          <w:tcPr>
            <w:tcW w:w="2021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062706" w:rsidRPr="000D0B38" w14:paraId="5101E7C4" w14:textId="77777777" w:rsidTr="009D7183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1F6B4A89" w14:textId="56FE351A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</w:t>
            </w:r>
            <w:r w:rsidRPr="00B304EA">
              <w:rPr>
                <w:sz w:val="23"/>
                <w:szCs w:val="23"/>
              </w:rPr>
              <w:t xml:space="preserve">Books Summary report: return the books counts, average page count per book category. </w:t>
            </w:r>
          </w:p>
        </w:tc>
        <w:tc>
          <w:tcPr>
            <w:tcW w:w="774" w:type="dxa"/>
          </w:tcPr>
          <w:p w14:paraId="7217366B" w14:textId="1E51075E" w:rsidR="00062706" w:rsidRDefault="00EC2FB8" w:rsidP="0006270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7F8FA01A" w14:textId="1324C398" w:rsidR="00062706" w:rsidRPr="000D0B38" w:rsidRDefault="00FA0FC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ly done</w:t>
            </w:r>
          </w:p>
        </w:tc>
        <w:tc>
          <w:tcPr>
            <w:tcW w:w="2021" w:type="dxa"/>
          </w:tcPr>
          <w:p w14:paraId="43FE01C0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029609C8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6159A78A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51252731" w14:textId="794A43E4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the </w:t>
            </w:r>
            <w:r w:rsidRPr="00B304EA">
              <w:rPr>
                <w:sz w:val="23"/>
                <w:szCs w:val="23"/>
              </w:rPr>
              <w:t xml:space="preserve">Top 3 borrowers with the total number of books they have borrowed. </w:t>
            </w:r>
          </w:p>
        </w:tc>
        <w:tc>
          <w:tcPr>
            <w:tcW w:w="774" w:type="dxa"/>
          </w:tcPr>
          <w:p w14:paraId="195D5D3E" w14:textId="4A8A213D" w:rsidR="00062706" w:rsidRDefault="00EC2FB8" w:rsidP="0006270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2DCED037" w14:textId="07F03252" w:rsidR="00062706" w:rsidRPr="000D0B38" w:rsidRDefault="00FA0FC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letely done</w:t>
            </w:r>
          </w:p>
        </w:tc>
        <w:tc>
          <w:tcPr>
            <w:tcW w:w="2021" w:type="dxa"/>
          </w:tcPr>
          <w:p w14:paraId="7216ACC3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6AEEAC6C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47567E33" w14:textId="77777777" w:rsidTr="009D7183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6A8B1787" w14:textId="02CCBF0D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</w:t>
            </w:r>
            <w:r w:rsidRPr="00B304EA">
              <w:rPr>
                <w:sz w:val="23"/>
                <w:szCs w:val="23"/>
              </w:rPr>
              <w:t xml:space="preserve">Top 3 borrowed books and the number of times they have been borrowed. </w:t>
            </w:r>
          </w:p>
        </w:tc>
        <w:tc>
          <w:tcPr>
            <w:tcW w:w="774" w:type="dxa"/>
          </w:tcPr>
          <w:p w14:paraId="751298B7" w14:textId="32A8A22A" w:rsidR="00062706" w:rsidRDefault="00EC2FB8" w:rsidP="0006270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65799C4A" w14:textId="78355B36" w:rsidR="00062706" w:rsidRPr="000D0B38" w:rsidRDefault="00FA0FC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% done</w:t>
            </w:r>
          </w:p>
        </w:tc>
        <w:tc>
          <w:tcPr>
            <w:tcW w:w="2021" w:type="dxa"/>
          </w:tcPr>
          <w:p w14:paraId="056DADCF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5BB19964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1F015B84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2F5DFD5A" w14:textId="4E56E9F8" w:rsidR="00062706" w:rsidRPr="00C97BFA" w:rsidRDefault="00062706" w:rsidP="00EA4775">
            <w:pPr>
              <w:pStyle w:val="NoSpacing"/>
              <w:numPr>
                <w:ilvl w:val="0"/>
                <w:numId w:val="17"/>
              </w:numPr>
              <w:rPr>
                <w:rFonts w:cstheme="minorHAnsi"/>
                <w:b w:val="0"/>
                <w:bCs w:val="0"/>
              </w:rPr>
            </w:pPr>
            <w:r>
              <w:rPr>
                <w:sz w:val="23"/>
                <w:szCs w:val="23"/>
              </w:rPr>
              <w:t xml:space="preserve">Created </w:t>
            </w:r>
            <w:r w:rsidRPr="00B304EA">
              <w:rPr>
                <w:sz w:val="23"/>
                <w:szCs w:val="23"/>
              </w:rPr>
              <w:t xml:space="preserve">Borrowing summary: Summary of borrowings by book category. The report should return the total number of borrowings per book category. </w:t>
            </w:r>
          </w:p>
        </w:tc>
        <w:tc>
          <w:tcPr>
            <w:tcW w:w="774" w:type="dxa"/>
          </w:tcPr>
          <w:p w14:paraId="43CD26F5" w14:textId="3343AAD9" w:rsidR="00062706" w:rsidRDefault="00EC2FB8" w:rsidP="0006270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1660" w:type="dxa"/>
          </w:tcPr>
          <w:p w14:paraId="305C66DD" w14:textId="187DD2DC" w:rsidR="00062706" w:rsidRPr="000D0B38" w:rsidRDefault="00FA0FC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 done</w:t>
            </w:r>
          </w:p>
        </w:tc>
        <w:tc>
          <w:tcPr>
            <w:tcW w:w="2021" w:type="dxa"/>
          </w:tcPr>
          <w:p w14:paraId="63E2E84D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12F6BEC6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9D7183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74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6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74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6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5E062683" w14:textId="77777777" w:rsidR="00AB1703" w:rsidRDefault="00AB1703" w:rsidP="009C066D">
      <w:pPr>
        <w:pStyle w:val="Heading2"/>
        <w:ind w:left="360"/>
        <w:jc w:val="center"/>
        <w:rPr>
          <w:sz w:val="36"/>
          <w:szCs w:val="36"/>
        </w:rPr>
      </w:pPr>
    </w:p>
    <w:p w14:paraId="6E3E9569" w14:textId="113FF77D" w:rsidR="00BD5B70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2E0F043C" w14:textId="77777777" w:rsidR="00FA0FC6" w:rsidRDefault="00FA0FC6" w:rsidP="00FA0FC6"/>
    <w:p w14:paraId="4F6D4408" w14:textId="77777777" w:rsidR="00FA0FC6" w:rsidRDefault="00FA0FC6" w:rsidP="00FA0FC6">
      <w:proofErr w:type="spellStart"/>
      <w:proofErr w:type="gramStart"/>
      <w:r>
        <w:t>getBookByName</w:t>
      </w:r>
      <w:proofErr w:type="spellEnd"/>
      <w:r>
        <w:t>()</w:t>
      </w:r>
      <w:proofErr w:type="gramEnd"/>
    </w:p>
    <w:p w14:paraId="11224220" w14:textId="06D0E58C" w:rsidR="00FA0FC6" w:rsidRDefault="00FA0FC6" w:rsidP="00FA0FC6">
      <w:r>
        <w:rPr>
          <w:noProof/>
        </w:rPr>
        <w:drawing>
          <wp:inline distT="0" distB="0" distL="0" distR="0" wp14:anchorId="1702DD9D" wp14:editId="1ED4E480">
            <wp:extent cx="5943600" cy="28682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4EBCA4" w14:textId="77777777" w:rsidR="00FA0FC6" w:rsidRDefault="00FA0FC6" w:rsidP="00FA0FC6"/>
    <w:p w14:paraId="6DF955A3" w14:textId="77777777" w:rsidR="00FA0FC6" w:rsidRDefault="00FA0FC6" w:rsidP="00FA0FC6">
      <w:proofErr w:type="spellStart"/>
      <w:proofErr w:type="gramStart"/>
      <w:r>
        <w:t>getBookByIsbn</w:t>
      </w:r>
      <w:proofErr w:type="spellEnd"/>
      <w:r>
        <w:t>()</w:t>
      </w:r>
      <w:proofErr w:type="gramEnd"/>
    </w:p>
    <w:p w14:paraId="2FA7DDFC" w14:textId="6192748C" w:rsidR="00FA0FC6" w:rsidRDefault="00FA0FC6" w:rsidP="00FA0FC6">
      <w:r>
        <w:rPr>
          <w:noProof/>
        </w:rPr>
        <w:drawing>
          <wp:inline distT="0" distB="0" distL="0" distR="0" wp14:anchorId="4A8E0643" wp14:editId="04E4A3A0">
            <wp:extent cx="5943600" cy="29889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4AE67" w14:textId="77777777" w:rsidR="00FA0FC6" w:rsidRDefault="00FA0FC6" w:rsidP="00FA0FC6">
      <w:proofErr w:type="spellStart"/>
      <w:proofErr w:type="gramStart"/>
      <w:r>
        <w:lastRenderedPageBreak/>
        <w:t>getBookByPageCount</w:t>
      </w:r>
      <w:proofErr w:type="spellEnd"/>
      <w:r>
        <w:t>()</w:t>
      </w:r>
      <w:proofErr w:type="gramEnd"/>
    </w:p>
    <w:p w14:paraId="5265F4C9" w14:textId="4857C552" w:rsidR="00FA0FC6" w:rsidRDefault="00FA0FC6" w:rsidP="00FA0FC6">
      <w:r>
        <w:rPr>
          <w:noProof/>
        </w:rPr>
        <w:drawing>
          <wp:inline distT="0" distB="0" distL="0" distR="0" wp14:anchorId="6A39ADCF" wp14:editId="3290FE90">
            <wp:extent cx="5943600" cy="31438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645D2" w14:textId="77777777" w:rsidR="00FA0FC6" w:rsidRDefault="00FA0FC6" w:rsidP="00FA0FC6">
      <w:proofErr w:type="spellStart"/>
      <w:proofErr w:type="gramStart"/>
      <w:r>
        <w:t>getBookByCategory</w:t>
      </w:r>
      <w:proofErr w:type="spellEnd"/>
      <w:r>
        <w:t>()</w:t>
      </w:r>
      <w:proofErr w:type="gramEnd"/>
    </w:p>
    <w:p w14:paraId="7F82A191" w14:textId="515E09FD" w:rsidR="00FA0FC6" w:rsidRDefault="00FA0FC6" w:rsidP="00FA0FC6">
      <w:r>
        <w:rPr>
          <w:noProof/>
        </w:rPr>
        <w:drawing>
          <wp:inline distT="0" distB="0" distL="0" distR="0" wp14:anchorId="1FB21783" wp14:editId="33F86F24">
            <wp:extent cx="5943600" cy="32207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C8B52" w14:textId="77777777" w:rsidR="00FA0FC6" w:rsidRDefault="00FA0FC6" w:rsidP="00FA0FC6"/>
    <w:p w14:paraId="25A2F415" w14:textId="77777777" w:rsidR="00FA0FC6" w:rsidRDefault="00FA0FC6" w:rsidP="00FA0FC6">
      <w:proofErr w:type="spellStart"/>
      <w:proofErr w:type="gramStart"/>
      <w:r>
        <w:t>getBookByAuthor</w:t>
      </w:r>
      <w:proofErr w:type="spellEnd"/>
      <w:r>
        <w:t>()</w:t>
      </w:r>
      <w:proofErr w:type="gramEnd"/>
    </w:p>
    <w:p w14:paraId="2E09C16D" w14:textId="453AECE3" w:rsidR="00FA0FC6" w:rsidRDefault="00FA0FC6" w:rsidP="00FA0FC6">
      <w:r>
        <w:rPr>
          <w:noProof/>
        </w:rPr>
        <w:lastRenderedPageBreak/>
        <w:drawing>
          <wp:inline distT="0" distB="0" distL="0" distR="0" wp14:anchorId="009E8EC5" wp14:editId="5DD7C7EC">
            <wp:extent cx="3657600" cy="14001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D96F5" w14:textId="77777777" w:rsidR="00FA0FC6" w:rsidRDefault="00FA0FC6" w:rsidP="00FA0FC6"/>
    <w:p w14:paraId="5955D119" w14:textId="77777777" w:rsidR="00FA0FC6" w:rsidRDefault="00FA0FC6" w:rsidP="00FA0FC6">
      <w:proofErr w:type="spellStart"/>
      <w:proofErr w:type="gramStart"/>
      <w:r>
        <w:t>getBookSummary</w:t>
      </w:r>
      <w:proofErr w:type="spellEnd"/>
      <w:r>
        <w:t>()</w:t>
      </w:r>
      <w:proofErr w:type="gramEnd"/>
    </w:p>
    <w:p w14:paraId="1C34FB5D" w14:textId="51F36D1E" w:rsidR="00FA0FC6" w:rsidRDefault="00FA0FC6" w:rsidP="00FA0FC6">
      <w:r>
        <w:rPr>
          <w:noProof/>
        </w:rPr>
        <w:drawing>
          <wp:inline distT="0" distB="0" distL="0" distR="0" wp14:anchorId="02ADF6D6" wp14:editId="60E56263">
            <wp:extent cx="5943600" cy="226568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C4F0C" w14:textId="77777777" w:rsidR="00FA0FC6" w:rsidRDefault="00FA0FC6" w:rsidP="00FA0FC6"/>
    <w:p w14:paraId="2AB955B5" w14:textId="77777777" w:rsidR="00FA0FC6" w:rsidRDefault="00FA0FC6" w:rsidP="00FA0FC6">
      <w:proofErr w:type="spellStart"/>
      <w:proofErr w:type="gramStart"/>
      <w:r>
        <w:t>addBook</w:t>
      </w:r>
      <w:proofErr w:type="spellEnd"/>
      <w:r>
        <w:t>()</w:t>
      </w:r>
      <w:proofErr w:type="gramEnd"/>
    </w:p>
    <w:p w14:paraId="1C716C75" w14:textId="48FFD4D4" w:rsidR="00FA0FC6" w:rsidRDefault="00FA0FC6" w:rsidP="00FA0FC6">
      <w:r>
        <w:rPr>
          <w:noProof/>
        </w:rPr>
        <w:drawing>
          <wp:inline distT="0" distB="0" distL="0" distR="0" wp14:anchorId="1994978B" wp14:editId="383A1784">
            <wp:extent cx="5943600" cy="3067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4EAAA" w14:textId="767CEBA4" w:rsidR="00FA0FC6" w:rsidRDefault="00FA0FC6" w:rsidP="00FA0FC6">
      <w:r>
        <w:rPr>
          <w:noProof/>
        </w:rPr>
        <w:lastRenderedPageBreak/>
        <w:drawing>
          <wp:inline distT="0" distB="0" distL="0" distR="0" wp14:anchorId="3168EAE0" wp14:editId="340E62A7">
            <wp:extent cx="5943600" cy="18319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B7138" w14:textId="77777777" w:rsidR="00FA0FC6" w:rsidRDefault="00FA0FC6" w:rsidP="00FA0FC6"/>
    <w:p w14:paraId="30354F14" w14:textId="77777777" w:rsidR="00FA0FC6" w:rsidRDefault="00FA0FC6" w:rsidP="00FA0FC6">
      <w:proofErr w:type="spellStart"/>
      <w:proofErr w:type="gramStart"/>
      <w:r>
        <w:t>updateBook</w:t>
      </w:r>
      <w:proofErr w:type="spellEnd"/>
      <w:r>
        <w:t>()</w:t>
      </w:r>
      <w:proofErr w:type="gramEnd"/>
    </w:p>
    <w:p w14:paraId="31632EF0" w14:textId="77777777" w:rsidR="00FA0FC6" w:rsidRDefault="00FA0FC6" w:rsidP="00FA0FC6"/>
    <w:p w14:paraId="08276EF6" w14:textId="38754B47" w:rsidR="00FA0FC6" w:rsidRDefault="00FA0FC6" w:rsidP="00FA0FC6">
      <w:r>
        <w:rPr>
          <w:noProof/>
        </w:rPr>
        <w:drawing>
          <wp:inline distT="0" distB="0" distL="0" distR="0" wp14:anchorId="06D5B345" wp14:editId="0C6F53D6">
            <wp:extent cx="5943600" cy="29184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FE3AE" w14:textId="77777777" w:rsidR="00FA0FC6" w:rsidRDefault="00FA0FC6" w:rsidP="00FA0FC6"/>
    <w:p w14:paraId="7EFE40C1" w14:textId="4646719D" w:rsidR="00FA0FC6" w:rsidRDefault="00FA0FC6" w:rsidP="00FA0FC6">
      <w:proofErr w:type="spellStart"/>
      <w:proofErr w:type="gramStart"/>
      <w:r>
        <w:t>deleteBook</w:t>
      </w:r>
      <w:proofErr w:type="spellEnd"/>
      <w:r>
        <w:t>()</w:t>
      </w:r>
      <w:proofErr w:type="gramEnd"/>
    </w:p>
    <w:p w14:paraId="17815C32" w14:textId="7CD97F88" w:rsidR="00FA0FC6" w:rsidRDefault="00FA0FC6" w:rsidP="00FA0FC6">
      <w:r>
        <w:rPr>
          <w:noProof/>
        </w:rPr>
        <w:lastRenderedPageBreak/>
        <w:drawing>
          <wp:inline distT="0" distB="0" distL="0" distR="0" wp14:anchorId="3EFE7E9D" wp14:editId="680258BD">
            <wp:extent cx="5943600" cy="290322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33848" w14:textId="77777777" w:rsidR="00FA0FC6" w:rsidRDefault="00FA0FC6" w:rsidP="00FA0FC6"/>
    <w:p w14:paraId="0194FC9E" w14:textId="77777777" w:rsidR="00FA0FC6" w:rsidRDefault="00FA0FC6" w:rsidP="00FA0FC6">
      <w:proofErr w:type="gramStart"/>
      <w:r>
        <w:t>getTop3Borrowers()</w:t>
      </w:r>
      <w:proofErr w:type="gramEnd"/>
    </w:p>
    <w:p w14:paraId="4BABF1AB" w14:textId="77777777" w:rsidR="00FA0FC6" w:rsidRDefault="00FA0FC6" w:rsidP="00FA0FC6">
      <w:r>
        <w:rPr>
          <w:noProof/>
        </w:rPr>
        <w:drawing>
          <wp:inline distT="0" distB="0" distL="0" distR="0" wp14:anchorId="1D28120C" wp14:editId="25491FA4">
            <wp:extent cx="5943600" cy="28086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316C6" w14:textId="77777777" w:rsidR="00FA0FC6" w:rsidRDefault="00FA0FC6" w:rsidP="00FA0FC6"/>
    <w:p w14:paraId="5A6D6D37" w14:textId="77777777" w:rsidR="00FA0FC6" w:rsidRDefault="00FA0FC6" w:rsidP="00FA0FC6"/>
    <w:p w14:paraId="3303B52B" w14:textId="77777777" w:rsidR="00FA0FC6" w:rsidRDefault="00FA0FC6" w:rsidP="00FA0FC6"/>
    <w:p w14:paraId="3049F276" w14:textId="77777777" w:rsidR="00FA0FC6" w:rsidRDefault="00FA0FC6" w:rsidP="00FA0FC6">
      <w:proofErr w:type="spellStart"/>
      <w:proofErr w:type="gramStart"/>
      <w:r>
        <w:t>addAuthors</w:t>
      </w:r>
      <w:proofErr w:type="spellEnd"/>
      <w:r>
        <w:t>()</w:t>
      </w:r>
      <w:proofErr w:type="gramEnd"/>
    </w:p>
    <w:p w14:paraId="1FE7696B" w14:textId="77777777" w:rsidR="00FA0FC6" w:rsidRDefault="00FA0FC6" w:rsidP="00FA0FC6"/>
    <w:p w14:paraId="0BC3EB77" w14:textId="77777777" w:rsidR="00FA0FC6" w:rsidRDefault="00FA0FC6" w:rsidP="00FA0FC6">
      <w:r>
        <w:rPr>
          <w:noProof/>
        </w:rPr>
        <w:lastRenderedPageBreak/>
        <w:drawing>
          <wp:inline distT="0" distB="0" distL="0" distR="0" wp14:anchorId="014FA2C9" wp14:editId="6724A214">
            <wp:extent cx="5943600" cy="1155065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CF38B" w14:textId="77777777" w:rsidR="00FA0FC6" w:rsidRDefault="00FA0FC6" w:rsidP="00FA0FC6"/>
    <w:p w14:paraId="358807FE" w14:textId="77777777" w:rsidR="00FA0FC6" w:rsidRDefault="00FA0FC6" w:rsidP="00FA0FC6">
      <w:proofErr w:type="spellStart"/>
      <w:proofErr w:type="gramStart"/>
      <w:r>
        <w:t>getAuthors</w:t>
      </w:r>
      <w:proofErr w:type="spellEnd"/>
      <w:r>
        <w:t>()</w:t>
      </w:r>
      <w:proofErr w:type="gramEnd"/>
    </w:p>
    <w:p w14:paraId="3EA775B6" w14:textId="77777777" w:rsidR="00FA0FC6" w:rsidRDefault="00FA0FC6" w:rsidP="00FA0FC6">
      <w:pPr>
        <w:rPr>
          <w:noProof/>
        </w:rPr>
      </w:pPr>
    </w:p>
    <w:p w14:paraId="395BAA2C" w14:textId="77777777" w:rsidR="00FA0FC6" w:rsidRDefault="00FA0FC6" w:rsidP="00FA0FC6">
      <w:pPr>
        <w:rPr>
          <w:noProof/>
        </w:rPr>
      </w:pPr>
    </w:p>
    <w:p w14:paraId="0C9C38C6" w14:textId="77777777" w:rsidR="00FA0FC6" w:rsidRDefault="00FA0FC6" w:rsidP="00FA0FC6">
      <w:pPr>
        <w:rPr>
          <w:noProof/>
        </w:rPr>
      </w:pPr>
    </w:p>
    <w:p w14:paraId="603AAEC9" w14:textId="77777777" w:rsidR="00FA0FC6" w:rsidRDefault="00FA0FC6" w:rsidP="00FA0FC6">
      <w:r>
        <w:rPr>
          <w:noProof/>
        </w:rPr>
        <w:drawing>
          <wp:inline distT="0" distB="0" distL="0" distR="0" wp14:anchorId="036AC7CA" wp14:editId="327F4C40">
            <wp:extent cx="5943600" cy="29184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05153" w14:textId="77777777" w:rsidR="00FA0FC6" w:rsidRDefault="00FA0FC6" w:rsidP="00FA0FC6"/>
    <w:p w14:paraId="124CC41B" w14:textId="77777777" w:rsidR="00FA0FC6" w:rsidRDefault="00FA0FC6" w:rsidP="00FA0FC6">
      <w:proofErr w:type="gramStart"/>
      <w:r>
        <w:t>getTop3BorrowedBooks()</w:t>
      </w:r>
      <w:proofErr w:type="gramEnd"/>
    </w:p>
    <w:p w14:paraId="260C0951" w14:textId="77777777" w:rsidR="00FA0FC6" w:rsidRDefault="00FA0FC6" w:rsidP="00FA0FC6">
      <w:r>
        <w:rPr>
          <w:noProof/>
        </w:rPr>
        <w:drawing>
          <wp:inline distT="0" distB="0" distL="0" distR="0" wp14:anchorId="589D121C" wp14:editId="1CCC945D">
            <wp:extent cx="5210175" cy="12382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E232C" w14:textId="77777777" w:rsidR="00FA0FC6" w:rsidRDefault="00FA0FC6" w:rsidP="00FA0FC6"/>
    <w:p w14:paraId="2562F208" w14:textId="77777777" w:rsidR="00FA0FC6" w:rsidRPr="00FA0FC6" w:rsidRDefault="00FA0FC6" w:rsidP="00FA0FC6">
      <w:bookmarkStart w:id="0" w:name="_GoBack"/>
      <w:bookmarkEnd w:id="0"/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23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A715AF3" w14:textId="77777777" w:rsidR="00792C36" w:rsidRDefault="00792C36" w:rsidP="007D42BF">
      <w:pPr>
        <w:spacing w:after="0" w:line="240" w:lineRule="auto"/>
      </w:pPr>
      <w:r>
        <w:separator/>
      </w:r>
    </w:p>
  </w:endnote>
  <w:endnote w:type="continuationSeparator" w:id="0">
    <w:p w14:paraId="625E8724" w14:textId="77777777" w:rsidR="00792C36" w:rsidRDefault="00792C36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FA0FC6">
          <w:rPr>
            <w:noProof/>
            <w:sz w:val="18"/>
            <w:szCs w:val="18"/>
          </w:rPr>
          <w:t>6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6AD0FF5" w14:textId="77777777" w:rsidR="00792C36" w:rsidRDefault="00792C36" w:rsidP="007D42BF">
      <w:pPr>
        <w:spacing w:after="0" w:line="240" w:lineRule="auto"/>
      </w:pPr>
      <w:r>
        <w:separator/>
      </w:r>
    </w:p>
  </w:footnote>
  <w:footnote w:type="continuationSeparator" w:id="0">
    <w:p w14:paraId="596893D0" w14:textId="77777777" w:rsidR="00792C36" w:rsidRDefault="00792C36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C42E6A"/>
    <w:multiLevelType w:val="hybridMultilevel"/>
    <w:tmpl w:val="89864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F9311A2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14"/>
  </w:num>
  <w:num w:numId="4">
    <w:abstractNumId w:val="1"/>
  </w:num>
  <w:num w:numId="5">
    <w:abstractNumId w:val="13"/>
  </w:num>
  <w:num w:numId="6">
    <w:abstractNumId w:val="2"/>
  </w:num>
  <w:num w:numId="7">
    <w:abstractNumId w:val="4"/>
  </w:num>
  <w:num w:numId="8">
    <w:abstractNumId w:val="9"/>
  </w:num>
  <w:num w:numId="9">
    <w:abstractNumId w:val="6"/>
  </w:num>
  <w:num w:numId="10">
    <w:abstractNumId w:val="10"/>
  </w:num>
  <w:num w:numId="11">
    <w:abstractNumId w:val="5"/>
  </w:num>
  <w:num w:numId="12">
    <w:abstractNumId w:val="7"/>
  </w:num>
  <w:num w:numId="13">
    <w:abstractNumId w:val="16"/>
  </w:num>
  <w:num w:numId="14">
    <w:abstractNumId w:val="11"/>
  </w:num>
  <w:num w:numId="15">
    <w:abstractNumId w:val="8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62706"/>
    <w:rsid w:val="00075BE2"/>
    <w:rsid w:val="00081100"/>
    <w:rsid w:val="000D0B38"/>
    <w:rsid w:val="000D1D13"/>
    <w:rsid w:val="000D2B38"/>
    <w:rsid w:val="000D3A95"/>
    <w:rsid w:val="000D5E32"/>
    <w:rsid w:val="000D6E9C"/>
    <w:rsid w:val="000E70E5"/>
    <w:rsid w:val="000E764D"/>
    <w:rsid w:val="000F1948"/>
    <w:rsid w:val="000F1DB3"/>
    <w:rsid w:val="00116CA8"/>
    <w:rsid w:val="00123CEF"/>
    <w:rsid w:val="00133EED"/>
    <w:rsid w:val="001B7447"/>
    <w:rsid w:val="001D0F47"/>
    <w:rsid w:val="001E079F"/>
    <w:rsid w:val="001E676E"/>
    <w:rsid w:val="00202A46"/>
    <w:rsid w:val="0021547C"/>
    <w:rsid w:val="002514D0"/>
    <w:rsid w:val="00280A4C"/>
    <w:rsid w:val="003164EE"/>
    <w:rsid w:val="00317D0F"/>
    <w:rsid w:val="0034257A"/>
    <w:rsid w:val="00344B1D"/>
    <w:rsid w:val="00354888"/>
    <w:rsid w:val="003736EE"/>
    <w:rsid w:val="00385EFA"/>
    <w:rsid w:val="00396B97"/>
    <w:rsid w:val="003979A8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A6D98"/>
    <w:rsid w:val="005B498F"/>
    <w:rsid w:val="00610E23"/>
    <w:rsid w:val="00655CD6"/>
    <w:rsid w:val="00665CD8"/>
    <w:rsid w:val="006B6655"/>
    <w:rsid w:val="007213D9"/>
    <w:rsid w:val="00742A06"/>
    <w:rsid w:val="007500FD"/>
    <w:rsid w:val="007642E8"/>
    <w:rsid w:val="00765CF6"/>
    <w:rsid w:val="00773757"/>
    <w:rsid w:val="007763A2"/>
    <w:rsid w:val="0078775A"/>
    <w:rsid w:val="00792C36"/>
    <w:rsid w:val="007A6106"/>
    <w:rsid w:val="007C3FD3"/>
    <w:rsid w:val="007D42BF"/>
    <w:rsid w:val="007F7705"/>
    <w:rsid w:val="00813150"/>
    <w:rsid w:val="00834050"/>
    <w:rsid w:val="00883C29"/>
    <w:rsid w:val="008A12EA"/>
    <w:rsid w:val="008A7166"/>
    <w:rsid w:val="008B435A"/>
    <w:rsid w:val="008B4AE6"/>
    <w:rsid w:val="008C1622"/>
    <w:rsid w:val="008C5B92"/>
    <w:rsid w:val="008F7F08"/>
    <w:rsid w:val="00903B1A"/>
    <w:rsid w:val="00907FA0"/>
    <w:rsid w:val="00950E47"/>
    <w:rsid w:val="00982089"/>
    <w:rsid w:val="009B3D6D"/>
    <w:rsid w:val="009C066D"/>
    <w:rsid w:val="009D7183"/>
    <w:rsid w:val="009E1EB6"/>
    <w:rsid w:val="00A368AC"/>
    <w:rsid w:val="00A37EC5"/>
    <w:rsid w:val="00A54491"/>
    <w:rsid w:val="00A54A83"/>
    <w:rsid w:val="00A714C5"/>
    <w:rsid w:val="00AA3747"/>
    <w:rsid w:val="00AB1703"/>
    <w:rsid w:val="00AC2EFD"/>
    <w:rsid w:val="00AD0A31"/>
    <w:rsid w:val="00AD0CDC"/>
    <w:rsid w:val="00AE6B3B"/>
    <w:rsid w:val="00B06589"/>
    <w:rsid w:val="00B34D52"/>
    <w:rsid w:val="00B42443"/>
    <w:rsid w:val="00B614EC"/>
    <w:rsid w:val="00B8118E"/>
    <w:rsid w:val="00BD5B70"/>
    <w:rsid w:val="00BD7506"/>
    <w:rsid w:val="00BF7DCB"/>
    <w:rsid w:val="00C541EF"/>
    <w:rsid w:val="00C56C5B"/>
    <w:rsid w:val="00C706EF"/>
    <w:rsid w:val="00C97BFA"/>
    <w:rsid w:val="00CB2566"/>
    <w:rsid w:val="00CC38C2"/>
    <w:rsid w:val="00CD6CBC"/>
    <w:rsid w:val="00CE35CB"/>
    <w:rsid w:val="00D163BE"/>
    <w:rsid w:val="00D27639"/>
    <w:rsid w:val="00D47A71"/>
    <w:rsid w:val="00D57339"/>
    <w:rsid w:val="00D65B40"/>
    <w:rsid w:val="00D67E8D"/>
    <w:rsid w:val="00D80AC7"/>
    <w:rsid w:val="00DA6C1D"/>
    <w:rsid w:val="00DB6028"/>
    <w:rsid w:val="00E66A03"/>
    <w:rsid w:val="00EA4775"/>
    <w:rsid w:val="00EC2FB8"/>
    <w:rsid w:val="00EF5FA0"/>
    <w:rsid w:val="00F04623"/>
    <w:rsid w:val="00F10FE4"/>
    <w:rsid w:val="00F25691"/>
    <w:rsid w:val="00F40E47"/>
    <w:rsid w:val="00F713A4"/>
    <w:rsid w:val="00F93229"/>
    <w:rsid w:val="00F96B7D"/>
    <w:rsid w:val="00FA0FC6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dTable6Colorful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F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FC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GridTable6Colorful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A0F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0FC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DCE299-4689-4259-A2E0-DFA653BC5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1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USER</cp:lastModifiedBy>
  <cp:revision>2</cp:revision>
  <dcterms:created xsi:type="dcterms:W3CDTF">2019-04-07T17:20:00Z</dcterms:created>
  <dcterms:modified xsi:type="dcterms:W3CDTF">2019-04-07T17:20:00Z</dcterms:modified>
</cp:coreProperties>
</file>